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5C1265" w14:textId="77777777" w:rsidR="003956BA" w:rsidRDefault="00B9086D">
      <w:pPr>
        <w:pStyle w:val="TableCaption"/>
      </w:pPr>
      <w:bookmarkStart w:id="0" w:name="_GoBack"/>
      <w:proofErr w:type="gramStart"/>
      <w:r>
        <w:t>Table  :</w:t>
      </w:r>
      <w:proofErr w:type="gramEnd"/>
      <w:r>
        <w:t xml:space="preserve"> Powdery mildew severity rating scale and calculated percent severity for each ordinal rating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152"/>
        <w:gridCol w:w="5760"/>
        <w:gridCol w:w="1728"/>
      </w:tblGrid>
      <w:tr w:rsidR="003956BA" w14:paraId="175C1269" w14:textId="77777777">
        <w:trPr>
          <w:cantSplit/>
          <w:tblHeader/>
          <w:jc w:val="center"/>
        </w:trPr>
        <w:tc>
          <w:tcPr>
            <w:tcW w:w="115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66" w14:textId="77777777" w:rsidR="003956BA" w:rsidRDefault="00B9086D" w:rsidP="005164B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everity rating</w:t>
            </w:r>
          </w:p>
        </w:tc>
        <w:tc>
          <w:tcPr>
            <w:tcW w:w="57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67" w14:textId="77777777" w:rsidR="003956BA" w:rsidRDefault="00B9086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68" w14:textId="77777777" w:rsidR="003956BA" w:rsidRDefault="00B9086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quivalent percent severity</w:t>
            </w:r>
          </w:p>
        </w:tc>
      </w:tr>
      <w:tr w:rsidR="003956BA" w14:paraId="175C126D" w14:textId="77777777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6A" w14:textId="77777777" w:rsidR="003956BA" w:rsidRDefault="00B9086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6B" w14:textId="77777777" w:rsidR="003956BA" w:rsidRDefault="00B9086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o sign of powdery mildew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6C" w14:textId="77777777" w:rsidR="003956BA" w:rsidRDefault="00B9086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00</w:t>
            </w:r>
          </w:p>
        </w:tc>
      </w:tr>
      <w:tr w:rsidR="003956BA" w14:paraId="175C1271" w14:textId="77777777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6E" w14:textId="77777777" w:rsidR="003956BA" w:rsidRDefault="00B9086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6F" w14:textId="77777777" w:rsidR="003956BA" w:rsidRDefault="00B9086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mall colonies in the lower 1/3 of canopy with up to 75% of plants infecte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70" w14:textId="77777777" w:rsidR="003956BA" w:rsidRDefault="00B9086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.50</w:t>
            </w:r>
          </w:p>
        </w:tc>
      </w:tr>
      <w:tr w:rsidR="003956BA" w14:paraId="175C1275" w14:textId="77777777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72" w14:textId="77777777" w:rsidR="003956BA" w:rsidRDefault="00B9086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73" w14:textId="77777777" w:rsidR="003956BA" w:rsidRDefault="00B9086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lonies in lower half of canopy with more than 75% of plants infecte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74" w14:textId="77777777" w:rsidR="003956BA" w:rsidRDefault="00B9086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.50</w:t>
            </w:r>
          </w:p>
        </w:tc>
      </w:tr>
      <w:tr w:rsidR="003956BA" w14:paraId="175C1279" w14:textId="77777777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76" w14:textId="77777777" w:rsidR="003956BA" w:rsidRDefault="00B9086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77" w14:textId="77777777" w:rsidR="003956BA" w:rsidRDefault="00B9086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lonies in lower 2/3 of canopy with up to 75% of plants infecte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78" w14:textId="77777777" w:rsidR="003956BA" w:rsidRDefault="00B9086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9.50</w:t>
            </w:r>
          </w:p>
        </w:tc>
      </w:tr>
      <w:tr w:rsidR="003956BA" w14:paraId="175C127D" w14:textId="77777777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7A" w14:textId="77777777" w:rsidR="003956BA" w:rsidRDefault="00B9086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7B" w14:textId="77777777" w:rsidR="003956BA" w:rsidRDefault="00B9086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lonies in lower 2/3 of canopy with more than 75% of plants infecte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7C" w14:textId="77777777" w:rsidR="003956BA" w:rsidRDefault="00B9086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7.42</w:t>
            </w:r>
          </w:p>
        </w:tc>
      </w:tr>
      <w:tr w:rsidR="003956BA" w14:paraId="175C1281" w14:textId="77777777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7E" w14:textId="77777777" w:rsidR="003956BA" w:rsidRDefault="00B9086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7F" w14:textId="77777777" w:rsidR="003956BA" w:rsidRDefault="00B9086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lonies in lower 2/3 of canopy with 100% of plants infecte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80" w14:textId="77777777" w:rsidR="003956BA" w:rsidRDefault="00B9086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6.00</w:t>
            </w:r>
          </w:p>
        </w:tc>
      </w:tr>
      <w:tr w:rsidR="003956BA" w14:paraId="175C1285" w14:textId="77777777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82" w14:textId="77777777" w:rsidR="003956BA" w:rsidRDefault="00B9086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83" w14:textId="77777777" w:rsidR="003956BA" w:rsidRDefault="00B9086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lonies in lower 2/3 of canopy with 100% of plants infected, some plants with colonies in the top 1/3 of t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he canopy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84" w14:textId="77777777" w:rsidR="003956BA" w:rsidRDefault="00B9086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5.00</w:t>
            </w:r>
          </w:p>
        </w:tc>
      </w:tr>
      <w:tr w:rsidR="003956BA" w14:paraId="175C1289" w14:textId="77777777">
        <w:trPr>
          <w:cantSplit/>
          <w:jc w:val="center"/>
        </w:trPr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86" w14:textId="77777777" w:rsidR="003956BA" w:rsidRDefault="00B9086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87" w14:textId="77777777" w:rsidR="003956BA" w:rsidRDefault="00B9086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lonies all the way to the top of the plant with more than 75% of plants affected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88" w14:textId="77777777" w:rsidR="003956BA" w:rsidRDefault="00B9086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7.00</w:t>
            </w:r>
          </w:p>
        </w:tc>
      </w:tr>
      <w:tr w:rsidR="003956BA" w14:paraId="175C128D" w14:textId="77777777">
        <w:trPr>
          <w:cantSplit/>
          <w:jc w:val="center"/>
        </w:trPr>
        <w:tc>
          <w:tcPr>
            <w:tcW w:w="115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8A" w14:textId="77777777" w:rsidR="003956BA" w:rsidRDefault="00B9086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57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8B" w14:textId="77777777" w:rsidR="003956BA" w:rsidRDefault="00B9086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lonies all the way to the top of the plant with severe leaf drop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128C" w14:textId="77777777" w:rsidR="003956BA" w:rsidRDefault="00B9086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0.00</w:t>
            </w:r>
          </w:p>
        </w:tc>
      </w:tr>
      <w:bookmarkEnd w:id="0"/>
    </w:tbl>
    <w:p w14:paraId="175C128E" w14:textId="77777777" w:rsidR="00000000" w:rsidRDefault="00B9086D"/>
    <w:sectPr w:rsidR="00000000" w:rsidSect="00747CCE">
      <w:type w:val="continuous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TMyMzcysLA0sjRQ0lEKTi0uzszPAykwrAUAOtflGCwAAAA="/>
  </w:docVars>
  <w:rsids>
    <w:rsidRoot w:val="00B4379D"/>
    <w:rsid w:val="00036527"/>
    <w:rsid w:val="00073835"/>
    <w:rsid w:val="001379FE"/>
    <w:rsid w:val="001C0A13"/>
    <w:rsid w:val="001D75AB"/>
    <w:rsid w:val="0035500D"/>
    <w:rsid w:val="00362E65"/>
    <w:rsid w:val="003956BA"/>
    <w:rsid w:val="004158F9"/>
    <w:rsid w:val="00457CF1"/>
    <w:rsid w:val="005164B2"/>
    <w:rsid w:val="00747CCE"/>
    <w:rsid w:val="007B3E96"/>
    <w:rsid w:val="008F1F48"/>
    <w:rsid w:val="00901463"/>
    <w:rsid w:val="00946CB3"/>
    <w:rsid w:val="00AE18EF"/>
    <w:rsid w:val="00AE1BDD"/>
    <w:rsid w:val="00B3547C"/>
    <w:rsid w:val="00B4379D"/>
    <w:rsid w:val="00B9086D"/>
    <w:rsid w:val="00C27329"/>
    <w:rsid w:val="00C31EEB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5C1265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Paul Melloy</cp:lastModifiedBy>
  <cp:revision>10</cp:revision>
  <dcterms:created xsi:type="dcterms:W3CDTF">2017-02-28T11:18:00Z</dcterms:created>
  <dcterms:modified xsi:type="dcterms:W3CDTF">2021-05-31T01:53:00Z</dcterms:modified>
  <cp:category/>
</cp:coreProperties>
</file>